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Naples</w:t>
      </w:r>
    </w:p>
    <w:p>
      <w:pPr>
        <w:pStyle w:val="FirstParagraph"/>
      </w:pPr>
      <w:r>
        <w:t xml:space="preserve">October 26, 2023</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ear Hiring Manager,</w:t>
      </w:r>
    </w:p>
    <w:p>
      <w:pPr>
        <w:pStyle w:val="BodyText"/>
      </w:pPr>
      <w:r>
        <w:t xml:space="preserve">[Firm Name]</w:t>
      </w:r>
    </w:p>
    <w:p>
      <w:pPr>
        <w:pStyle w:val="BodyText"/>
      </w:pPr>
      <w:r>
        <w:t xml:space="preserve">[Firm Address]</w:t>
      </w:r>
    </w:p>
    <w:p>
      <w:pPr>
        <w:pStyle w:val="BodyText"/>
      </w:pPr>
      <w:r>
        <w:t xml:space="preserve">Naples, Italy</w:t>
      </w:r>
    </w:p>
    <w:bookmarkStart w:id="20" w:name="X2fd96ac725286fa03572c27393e133f49eb2622"/>
    <w:p>
      <w:pPr>
        <w:pStyle w:val="Heading1"/>
      </w:pPr>
      <w:r>
        <w:t xml:space="preserve">Internship Application Letter for Architect Position</w:t>
      </w:r>
    </w:p>
    <w:p>
      <w:pPr>
        <w:pStyle w:val="FirstParagraph"/>
      </w:pPr>
      <w:r>
        <w:t xml:space="preserve">As I prepare my</w:t>
      </w:r>
      <w:r>
        <w:t xml:space="preserve"> </w:t>
      </w:r>
      <w:r>
        <w:rPr>
          <w:bCs/>
          <w:b/>
        </w:rPr>
        <w:t xml:space="preserve">Internship Application Letter</w:t>
      </w:r>
      <w:r>
        <w:t xml:space="preserve"> </w:t>
      </w:r>
      <w:r>
        <w:t xml:space="preserve">with profound enthusiasm, I write to express my unwavering desire to join your esteemed architectural practice in the culturally rich city of Naples, Italy. My academic journey and personal immersion in Mediterranean architectural traditions have prepared me to contribute meaningfully as an emerging</w:t>
      </w:r>
      <w:r>
        <w:t xml:space="preserve"> </w:t>
      </w:r>
      <w:r>
        <w:rPr>
          <w:bCs/>
          <w:b/>
        </w:rPr>
        <w:t xml:space="preserve">Architect</w:t>
      </w:r>
      <w:r>
        <w:t xml:space="preserve"> </w:t>
      </w:r>
      <w:r>
        <w:t xml:space="preserve">within the dynamic landscape of</w:t>
      </w:r>
      <w:r>
        <w:t xml:space="preserve"> </w:t>
      </w:r>
      <w:r>
        <w:rPr>
          <w:bCs/>
          <w:b/>
        </w:rPr>
        <w:t xml:space="preserve">Italy Naples</w:t>
      </w:r>
      <w:r>
        <w:t xml:space="preserve">. This opportunity represents not merely a professional milestone, but a deeply personal commitment to engage with the soul of Neapolitan architecture—a tradition that has shaped my entire design philosophy.</w:t>
      </w:r>
    </w:p>
    <w:p>
      <w:pPr>
        <w:pStyle w:val="BodyText"/>
      </w:pPr>
      <w:r>
        <w:t xml:space="preserve">The architectural heritage of Naples is unparalleled in its fusion of historical narratives and living urban vitality. From the Baroque splendor of San Domenico Maggiore to the layered complexity of the historic center (a UNESCO World Heritage site), this city embodies architecture as a living chronicle. My fascination with Naples began during my undergraduate studies at [Your University], where I dedicated my thesis to "The Adaptive Reuse of 18th-Century Palazzi in Naples' Historic Core." Through meticulous on-site documentation and collaboration with the Centro di Documentazione del Patrimonio Architettonico di Napoli, I developed a nuanced understanding of how Neapolitan architecture navigates between preservation and contemporary needs—a principle that resonates profoundly with your firm's acclaimed work on the</w:t>
      </w:r>
      <w:r>
        <w:t xml:space="preserve"> </w:t>
      </w:r>
      <w:r>
        <w:rPr>
          <w:iCs/>
          <w:i/>
        </w:rPr>
        <w:t xml:space="preserve">Restauro del Palazzo Reale</w:t>
      </w:r>
      <w:r>
        <w:t xml:space="preserve"> </w:t>
      </w:r>
      <w:r>
        <w:t xml:space="preserve">project. This experience crystallized my conviction that authentic architectural practice in Naples demands both technical precision and cultural sensitivity.</w:t>
      </w:r>
    </w:p>
    <w:p>
      <w:pPr>
        <w:pStyle w:val="BodyText"/>
      </w:pPr>
      <w:r>
        <w:t xml:space="preserve">I have meticulously researched your firm’s projects, particularly the innovative integration of traditional craftsmanship with sustainable modern interventions in the Pignasecca district. Your approach to community-centered design—where vernacular materials like tuff stone and terracotta meet contemporary spatial logic—mirrors my own design ethos. In my recent studio project "L'Albero di San Gennaro," I proposed a participatory housing solution for Naples' Vomero neighborhood that incorporated local artisans in creating ceramic cladding inspired by traditional *maiolica* techniques. This project, which earned recognition at the 2023 Accademia di Belle Arti di Napoli student exhibition, demonstrated my ability to balance historical awareness with forward-thinking solutions—exactly the skill set I believe your practice cultivates.</w:t>
      </w:r>
    </w:p>
    <w:p>
      <w:pPr>
        <w:pStyle w:val="BodyText"/>
      </w:pPr>
      <w:r>
        <w:t xml:space="preserve">My technical preparation extends beyond theoretical studies. I am proficient in Revit, Rhino, and Grasshopper for parametric design explorations of Neapolitan urban patterns, but equally adept at hand-drafting using traditional architectural tools—skills honed during a summer workshop at the Scuola Politecnica di Architettura in Naples. I actively participate in the</w:t>
      </w:r>
      <w:r>
        <w:t xml:space="preserve"> </w:t>
      </w:r>
      <w:r>
        <w:rPr>
          <w:iCs/>
          <w:i/>
        </w:rPr>
        <w:t xml:space="preserve">Associazione Nazionale Studenti di Architettura (ANSA)</w:t>
      </w:r>
      <w:r>
        <w:t xml:space="preserve">’s Naples chapter, where we organize monthly walking tours of historic districts with local historians. Last month, I led a guided exploration of the *Rione Sanità* area's 19th-century cholera hospital complexes—discussing how adaptive reuse could transform these spaces into community wellness centers while preserving their architectural significance. This hands-on engagement with Naples' built environment has given me visceral insights that textbooks cannot provide.</w:t>
      </w:r>
    </w:p>
    <w:p>
      <w:pPr>
        <w:pStyle w:val="BodyText"/>
      </w:pPr>
      <w:r>
        <w:t xml:space="preserve">What truly compels me to seek an internship in</w:t>
      </w:r>
      <w:r>
        <w:t xml:space="preserve"> </w:t>
      </w:r>
      <w:r>
        <w:rPr>
          <w:bCs/>
          <w:b/>
        </w:rPr>
        <w:t xml:space="preserve">Italy Naples</w:t>
      </w:r>
      <w:r>
        <w:t xml:space="preserve"> </w:t>
      </w:r>
      <w:r>
        <w:t xml:space="preserve">is the city’s unique capacity for architectural resilience. Having witnessed firsthand how Neapolitan communities reclaim and reinterpret their spaces after seismic events, I am deeply motivated by your firm's work on earthquake-resistant retrofits for historic structures. My fluency in Italian (C1 level, certified by CILS) allows me to engage directly with local artisans and residents—essential for authentic collaboration in a city where architectural identity is intrinsically tied to community voice. I have already begun learning the specific dialect terms for traditional construction techniques from my nonna, who is a third-generation *falegname* (woodworker) in Pompei—a personal connection that deepens my commitment to understanding Naples' architectural DNA at its most intimate level.</w:t>
      </w:r>
    </w:p>
    <w:p>
      <w:pPr>
        <w:pStyle w:val="BodyText"/>
      </w:pPr>
      <w:r>
        <w:t xml:space="preserve">I understand that an</w:t>
      </w:r>
      <w:r>
        <w:t xml:space="preserve"> </w:t>
      </w:r>
      <w:r>
        <w:rPr>
          <w:bCs/>
          <w:b/>
        </w:rPr>
        <w:t xml:space="preserve">Internship Application Letter</w:t>
      </w:r>
      <w:r>
        <w:t xml:space="preserve"> </w:t>
      </w:r>
      <w:r>
        <w:t xml:space="preserve">must demonstrate both competence and cultural humility. In Naples, architecture is never merely about form—it’s about *vita* (life), community rhythms, and the poetry of daily existence in spaces shaped by centuries of layered history. My academic projects consistently prioritize human-centered design: during a volunteer stint at the Museo Archeologico Nazionale di Napoli, I developed accessible wayfinding systems for visitors with mobility challenges using tactile maps inspired by ancient Roman *insulae* layouts. This experience taught me that architecture in Naples must serve all citizens—particularly its most vulnerable communities—just as the city itself has always done.</w:t>
      </w:r>
    </w:p>
    <w:p>
      <w:pPr>
        <w:pStyle w:val="BodyText"/>
      </w:pPr>
      <w:r>
        <w:t xml:space="preserve">My ideal internship would involve active participation in your firm's ongoing projects, from site documentation of historic buildings to developing sustainability strategies for Naples' evolving urban fabric. I am particularly eager to contribute to your collaborative approach with local authorities like the Soprintendenza Speciale per il Polo Museale e gli Ospedali Civili di Napoli, where my research on adaptive reuse could support their mission of preserving cultural identity while addressing contemporary needs. Having completed six months of fieldwork in Naples during my master's program, I am acclimated to the city's temporal rhythms—knowing when to work amid the *festa* celebrations and how to navigate the complex tapestry of local regulations governing historic districts.</w:t>
      </w:r>
    </w:p>
    <w:p>
      <w:pPr>
        <w:pStyle w:val="BodyText"/>
      </w:pPr>
      <w:r>
        <w:t xml:space="preserve">As an aspiring</w:t>
      </w:r>
      <w:r>
        <w:t xml:space="preserve"> </w:t>
      </w:r>
      <w:r>
        <w:rPr>
          <w:bCs/>
          <w:b/>
        </w:rPr>
        <w:t xml:space="preserve">Architect</w:t>
      </w:r>
      <w:r>
        <w:t xml:space="preserve">, I view this internship not as a temporary position but as a foundational immersion in Naples' architectural soul. The city's architecture—its chaotic beauty, its resilience, its unbroken dialogue between past and present—is the truest education. I am prepared to contribute my energy to your studio while absorbing the wisdom of Neapolitan architectural traditions that have shaped this remarkable city for over two millennia. My portfolio includes detailed drawings of Naples' *fontane* (fountains) from the 17th century, alongside contemporary proposals for their integration into public space revitalization—documents I would be honored to share with your team.</w:t>
      </w:r>
    </w:p>
    <w:p>
      <w:pPr>
        <w:pStyle w:val="BodyText"/>
      </w:pPr>
      <w:r>
        <w:t xml:space="preserve">I am available immediately and flexible regarding the internship duration, though I particularly admire your firm’s commitment to extended mentorship programs. My letter is merely an introduction to a passion that has defined my academic path: the belief that Naples’ architecture holds the key to designing more humane, resilient cities worldwide. I would be profoundly grateful for the opportunity to discuss how my skills in historical analysis, sustainable adaptive reuse, and community engagement could support your practice’s mission in</w:t>
      </w:r>
      <w:r>
        <w:t xml:space="preserve"> </w:t>
      </w:r>
      <w:r>
        <w:rPr>
          <w:bCs/>
          <w:b/>
        </w:rPr>
        <w:t xml:space="preserve">Italy Naples</w:t>
      </w:r>
      <w:r>
        <w:t xml:space="preserve">.</w:t>
      </w:r>
    </w:p>
    <w:p>
      <w:pPr>
        <w:pStyle w:val="BodyText"/>
      </w:pPr>
      <w:r>
        <w:t xml:space="preserve">Thank you for considering my</w:t>
      </w:r>
      <w:r>
        <w:t xml:space="preserve"> </w:t>
      </w:r>
      <w:r>
        <w:rPr>
          <w:bCs/>
          <w:b/>
        </w:rPr>
        <w:t xml:space="preserve">Internship Application Letter</w:t>
      </w:r>
      <w:r>
        <w:t xml:space="preserve">. I eagerly await the possibility of contributing to the architectural legacy of this extraordinary city and am available at your convenience for an interview.</w:t>
      </w:r>
    </w:p>
    <w:p>
      <w:pPr>
        <w:pStyle w:val="BodyText"/>
      </w:pPr>
      <w:r>
        <w:t xml:space="preserve">Sincerely,</w:t>
      </w:r>
    </w:p>
    <w:p>
      <w:pPr>
        <w:pStyle w:val="BodyText"/>
      </w:pPr>
      <w:r>
        <w:t xml:space="preserve">[Your Full Name]</w:t>
      </w:r>
    </w:p>
    <w:p>
      <w:pPr>
        <w:pStyle w:val="BodyText"/>
      </w:pPr>
      <w:r>
        <w:t xml:space="preserve">[Your University &amp; Degree Program]</w:t>
      </w:r>
    </w:p>
    <w:p>
      <w:pPr>
        <w:pStyle w:val="BodyText"/>
      </w:pPr>
      <w:r>
        <w:t xml:space="preserve">Word count: 857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Naples</dc:title>
  <dc:creator/>
  <dc:language>en</dc:language>
  <cp:keywords/>
  <dcterms:created xsi:type="dcterms:W3CDTF">2026-05-31T14:10:25Z</dcterms:created>
  <dcterms:modified xsi:type="dcterms:W3CDTF">2026-05-31T14:10:25Z</dcterms:modified>
</cp:coreProperties>
</file>

<file path=docProps/custom.xml><?xml version="1.0" encoding="utf-8"?>
<Properties xmlns="http://schemas.openxmlformats.org/officeDocument/2006/custom-properties" xmlns:vt="http://schemas.openxmlformats.org/officeDocument/2006/docPropsVTypes"/>
</file>